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fermi-problems"/>
      <w:r>
        <w:t xml:space="preserve">Lesson 6: Fermi Problems</w:t>
      </w:r>
      <w:bookmarkEnd w:id="20"/>
    </w:p>
    <w:p>
      <w:pPr>
        <w:pStyle w:val="Heading3"/>
      </w:pPr>
      <w:bookmarkStart w:id="21" w:name="how-old-are-you"/>
      <w:r>
        <w:t xml:space="preserve">6.1: How Old Are You?</w:t>
      </w:r>
      <w:bookmarkEnd w:id="21"/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age at this moment?</w:t>
      </w:r>
    </w:p>
    <w:p>
      <w:pPr>
        <w:pStyle w:val="Heading3"/>
      </w:pPr>
      <w:bookmarkStart w:id="22" w:name="a-heart-stoppingly-large-number"/>
      <w:r>
        <w:t xml:space="preserve">6.2: A Heart Stoppingly Large Number</w:t>
      </w:r>
      <w:bookmarkEnd w:id="22"/>
    </w:p>
    <w:p>
      <w:pPr>
        <w:pStyle w:val="FirstParagraph"/>
      </w:pPr>
      <w:r>
        <w:t xml:space="preserve">How many times has your heart beat in your lifetime?</w:t>
      </w:r>
    </w:p>
    <w:p>
      <w:pPr>
        <w:pStyle w:val="Heading3"/>
      </w:pPr>
      <w:bookmarkStart w:id="23" w:name="all-the-hairs-on-your-head"/>
      <w:r>
        <w:t xml:space="preserve">6.3: All the Hairs on Your Head</w:t>
      </w:r>
      <w:bookmarkEnd w:id="23"/>
    </w:p>
    <w:p>
      <w:pPr>
        <w:pStyle w:val="FirstParagraph"/>
      </w:pPr>
      <w:r>
        <w:t xml:space="preserve">How many strands of hair do you have on your head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1:25Z</dcterms:created>
  <dcterms:modified xsi:type="dcterms:W3CDTF">2020-11-20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nSSTVS9l0S5YX61BAix7V7XL/lTLyCWfcpWN2hgXVJHgwSoyh+k4hvhzCaLHCR+hfJj5OVDDGS4BW1k9IInw==</vt:lpwstr>
  </property>
</Properties>
</file>